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7343F02" w14:textId="77777777" w:rsidR="00ED6B63" w:rsidRPr="00ED6B63" w:rsidRDefault="00ED6B63" w:rsidP="00ED6B63">
      <w:pPr>
        <w:jc w:val="both"/>
        <w:rPr>
          <w:rFonts w:ascii="Abadi" w:hAnsi="Abadi"/>
        </w:rPr>
      </w:pPr>
      <w:r w:rsidRPr="00ED6B63">
        <w:rPr>
          <w:rFonts w:ascii="Abadi" w:hAnsi="Abadi"/>
        </w:rPr>
        <w:t xml:space="preserve">                                   Contingency Fee Agreement Sample</w:t>
      </w:r>
    </w:p>
    <w:p w14:paraId="0A6210C3" w14:textId="77777777" w:rsidR="00ED6B63" w:rsidRPr="00ED6B63" w:rsidRDefault="00ED6B63" w:rsidP="00ED6B63">
      <w:pPr>
        <w:jc w:val="both"/>
        <w:rPr>
          <w:rFonts w:ascii="Abadi" w:hAnsi="Abadi"/>
        </w:rPr>
      </w:pPr>
    </w:p>
    <w:p w14:paraId="6F29C4EE" w14:textId="77777777" w:rsidR="00ED6B63" w:rsidRPr="00ED6B63" w:rsidRDefault="00ED6B63" w:rsidP="00ED6B63">
      <w:pPr>
        <w:jc w:val="both"/>
        <w:rPr>
          <w:rFonts w:ascii="Abadi" w:hAnsi="Abadi"/>
        </w:rPr>
      </w:pPr>
      <w:r w:rsidRPr="00ED6B63">
        <w:rPr>
          <w:rFonts w:ascii="Abadi" w:hAnsi="Abadi"/>
        </w:rPr>
        <w:t>ATTORNEY/FIRM NAME____________                                DATE ________</w:t>
      </w:r>
    </w:p>
    <w:p w14:paraId="3074D23A" w14:textId="77777777" w:rsidR="00ED6B63" w:rsidRPr="00ED6B63" w:rsidRDefault="00ED6B63" w:rsidP="00ED6B63">
      <w:pPr>
        <w:jc w:val="both"/>
        <w:rPr>
          <w:rFonts w:ascii="Abadi" w:hAnsi="Abadi"/>
        </w:rPr>
      </w:pPr>
      <w:r w:rsidRPr="00ED6B63">
        <w:rPr>
          <w:rFonts w:ascii="Abadi" w:hAnsi="Abadi"/>
        </w:rPr>
        <w:t>FIRM REPRESENTATIVE NAME ____________</w:t>
      </w:r>
    </w:p>
    <w:p w14:paraId="0CB1C6FA" w14:textId="77777777" w:rsidR="00ED6B63" w:rsidRPr="00ED6B63" w:rsidRDefault="00ED6B63" w:rsidP="00ED6B63">
      <w:pPr>
        <w:jc w:val="both"/>
        <w:rPr>
          <w:rFonts w:ascii="Abadi" w:hAnsi="Abadi"/>
        </w:rPr>
      </w:pPr>
      <w:r w:rsidRPr="00ED6B63">
        <w:rPr>
          <w:rFonts w:ascii="Abadi" w:hAnsi="Abadi"/>
        </w:rPr>
        <w:t>(Only applicable if the contingency agreement is being drafted on behalf of a firm.)</w:t>
      </w:r>
    </w:p>
    <w:p w14:paraId="1B2B1860" w14:textId="77777777" w:rsidR="00ED6B63" w:rsidRPr="00ED6B63" w:rsidRDefault="00ED6B63" w:rsidP="00ED6B63">
      <w:pPr>
        <w:jc w:val="both"/>
        <w:rPr>
          <w:rFonts w:ascii="Abadi" w:hAnsi="Abadi"/>
        </w:rPr>
      </w:pPr>
    </w:p>
    <w:p w14:paraId="5F52CD26" w14:textId="77777777" w:rsidR="00ED6B63" w:rsidRPr="00ED6B63" w:rsidRDefault="00ED6B63" w:rsidP="00ED6B63">
      <w:pPr>
        <w:jc w:val="both"/>
        <w:rPr>
          <w:rFonts w:ascii="Abadi" w:hAnsi="Abadi"/>
        </w:rPr>
      </w:pPr>
      <w:r w:rsidRPr="00ED6B63">
        <w:rPr>
          <w:rFonts w:ascii="Abadi" w:hAnsi="Abadi"/>
        </w:rPr>
        <w:t>CLIENT NAME ____________</w:t>
      </w:r>
    </w:p>
    <w:p w14:paraId="06952671" w14:textId="77777777" w:rsidR="00ED6B63" w:rsidRPr="00ED6B63" w:rsidRDefault="00ED6B63" w:rsidP="00ED6B63">
      <w:pPr>
        <w:jc w:val="both"/>
        <w:rPr>
          <w:rFonts w:ascii="Abadi" w:hAnsi="Abadi"/>
        </w:rPr>
      </w:pPr>
    </w:p>
    <w:p w14:paraId="22F0654A" w14:textId="77777777" w:rsidR="00ED6B63" w:rsidRPr="00ED6B63" w:rsidRDefault="00ED6B63" w:rsidP="00ED6B63">
      <w:pPr>
        <w:jc w:val="both"/>
        <w:rPr>
          <w:rFonts w:ascii="Abadi" w:hAnsi="Abadi"/>
        </w:rPr>
      </w:pPr>
      <w:r w:rsidRPr="00ED6B63">
        <w:rPr>
          <w:rFonts w:ascii="Abadi" w:hAnsi="Abadi"/>
        </w:rPr>
        <w:t xml:space="preserve">The client/attorney/firm, acting upon their wishes to transfer charge of legal proceedings regarding the case, hereby specifies the following firm/attorney to whom they wish to transfer the case </w:t>
      </w:r>
      <w:proofErr w:type="gramStart"/>
      <w:r w:rsidRPr="00ED6B63">
        <w:rPr>
          <w:rFonts w:ascii="Abadi" w:hAnsi="Abadi"/>
        </w:rPr>
        <w:t>too;</w:t>
      </w:r>
      <w:proofErr w:type="gramEnd"/>
    </w:p>
    <w:p w14:paraId="7B6A901C" w14:textId="77777777" w:rsidR="00ED6B63" w:rsidRPr="00ED6B63" w:rsidRDefault="00ED6B63" w:rsidP="00ED6B63">
      <w:pPr>
        <w:jc w:val="both"/>
        <w:rPr>
          <w:rFonts w:ascii="Abadi" w:hAnsi="Abadi"/>
        </w:rPr>
      </w:pPr>
    </w:p>
    <w:p w14:paraId="42278645" w14:textId="77777777" w:rsidR="00ED6B63" w:rsidRPr="00ED6B63" w:rsidRDefault="00ED6B63" w:rsidP="00ED6B63">
      <w:pPr>
        <w:jc w:val="both"/>
        <w:rPr>
          <w:rFonts w:ascii="Abadi" w:hAnsi="Abadi"/>
        </w:rPr>
      </w:pPr>
      <w:r w:rsidRPr="00ED6B63">
        <w:rPr>
          <w:rFonts w:ascii="Abadi" w:hAnsi="Abadi"/>
        </w:rPr>
        <w:t>__________________________________________________________________</w:t>
      </w:r>
    </w:p>
    <w:p w14:paraId="0156E7E7" w14:textId="77777777" w:rsidR="00ED6B63" w:rsidRPr="00ED6B63" w:rsidRDefault="00ED6B63" w:rsidP="00ED6B63">
      <w:pPr>
        <w:jc w:val="both"/>
        <w:rPr>
          <w:rFonts w:ascii="Abadi" w:hAnsi="Abadi"/>
        </w:rPr>
      </w:pPr>
    </w:p>
    <w:p w14:paraId="7E0B2C6E" w14:textId="77777777" w:rsidR="00ED6B63" w:rsidRPr="00ED6B63" w:rsidRDefault="00ED6B63" w:rsidP="00ED6B63">
      <w:pPr>
        <w:jc w:val="both"/>
        <w:rPr>
          <w:rFonts w:ascii="Abadi" w:hAnsi="Abadi"/>
        </w:rPr>
      </w:pPr>
      <w:r w:rsidRPr="00ED6B63">
        <w:rPr>
          <w:rFonts w:ascii="Abadi" w:hAnsi="Abadi"/>
        </w:rPr>
        <w:t xml:space="preserve">Furthermore, the attorney will be entitled to any bonuses/percentages stemming from a previously signed retainer agreement, as well as a percentage, as specified in the section below, of the total amount received by the client upon termination of all legal proceedings. The client maintains the right to accept or decline any offers of settlement and will be solely responsible for accepting or declining. Upon settlement, the attorney/firm will be entitled to a percentage of the amount receivable, as detailed in the section </w:t>
      </w:r>
      <w:proofErr w:type="gramStart"/>
      <w:r w:rsidRPr="00ED6B63">
        <w:rPr>
          <w:rFonts w:ascii="Abadi" w:hAnsi="Abadi"/>
        </w:rPr>
        <w:t>below;</w:t>
      </w:r>
      <w:proofErr w:type="gramEnd"/>
    </w:p>
    <w:p w14:paraId="0DB47BEA" w14:textId="77777777" w:rsidR="00ED6B63" w:rsidRPr="00ED6B63" w:rsidRDefault="00ED6B63" w:rsidP="00ED6B63">
      <w:pPr>
        <w:jc w:val="both"/>
        <w:rPr>
          <w:rFonts w:ascii="Abadi" w:hAnsi="Abadi"/>
        </w:rPr>
      </w:pPr>
    </w:p>
    <w:p w14:paraId="60027A13" w14:textId="77777777" w:rsidR="00ED6B63" w:rsidRPr="00ED6B63" w:rsidRDefault="00ED6B63" w:rsidP="00ED6B63">
      <w:pPr>
        <w:jc w:val="both"/>
        <w:rPr>
          <w:rFonts w:ascii="Abadi" w:hAnsi="Abadi"/>
        </w:rPr>
      </w:pPr>
      <w:r w:rsidRPr="00ED6B63">
        <w:rPr>
          <w:rFonts w:ascii="Abadi" w:hAnsi="Abadi"/>
        </w:rPr>
        <w:t>II. COMPENSATION</w:t>
      </w:r>
    </w:p>
    <w:p w14:paraId="5A122256" w14:textId="77777777" w:rsidR="00ED6B63" w:rsidRPr="00ED6B63" w:rsidRDefault="00ED6B63" w:rsidP="00ED6B63">
      <w:pPr>
        <w:jc w:val="both"/>
        <w:rPr>
          <w:rFonts w:ascii="Abadi" w:hAnsi="Abadi"/>
        </w:rPr>
      </w:pPr>
    </w:p>
    <w:p w14:paraId="04BC2B9E" w14:textId="77777777" w:rsidR="00ED6B63" w:rsidRPr="00ED6B63" w:rsidRDefault="00ED6B63" w:rsidP="00ED6B63">
      <w:pPr>
        <w:jc w:val="both"/>
        <w:rPr>
          <w:rFonts w:ascii="Abadi" w:hAnsi="Abadi"/>
        </w:rPr>
      </w:pPr>
      <w:r w:rsidRPr="00ED6B63">
        <w:rPr>
          <w:rFonts w:ascii="Abadi" w:hAnsi="Abadi"/>
        </w:rPr>
        <w:t xml:space="preserve">It is hereby agreed and understood that the client would be responsible for the attorney's compensation, in one or more of the following </w:t>
      </w:r>
      <w:proofErr w:type="gramStart"/>
      <w:r w:rsidRPr="00ED6B63">
        <w:rPr>
          <w:rFonts w:ascii="Abadi" w:hAnsi="Abadi"/>
        </w:rPr>
        <w:t>ways;</w:t>
      </w:r>
      <w:proofErr w:type="gramEnd"/>
    </w:p>
    <w:p w14:paraId="41E1EEDE" w14:textId="77777777" w:rsidR="00ED6B63" w:rsidRPr="00ED6B63" w:rsidRDefault="00ED6B63" w:rsidP="00ED6B63">
      <w:pPr>
        <w:jc w:val="both"/>
        <w:rPr>
          <w:rFonts w:ascii="Abadi" w:hAnsi="Abadi"/>
        </w:rPr>
      </w:pPr>
    </w:p>
    <w:p w14:paraId="13958368" w14:textId="77777777" w:rsidR="00ED6B63" w:rsidRPr="00ED6B63" w:rsidRDefault="00ED6B63" w:rsidP="00ED6B63">
      <w:pPr>
        <w:jc w:val="both"/>
        <w:rPr>
          <w:rFonts w:ascii="Abadi" w:hAnsi="Abadi"/>
        </w:rPr>
      </w:pPr>
      <w:r w:rsidRPr="00ED6B63">
        <w:rPr>
          <w:rFonts w:ascii="Abadi" w:hAnsi="Abadi"/>
        </w:rPr>
        <w:t xml:space="preserve">(a)  __% of any sum recovered </w:t>
      </w:r>
      <w:proofErr w:type="gramStart"/>
      <w:r w:rsidRPr="00ED6B63">
        <w:rPr>
          <w:rFonts w:ascii="Abadi" w:hAnsi="Abadi"/>
        </w:rPr>
        <w:t>as a result of</w:t>
      </w:r>
      <w:proofErr w:type="gramEnd"/>
      <w:r w:rsidRPr="00ED6B63">
        <w:rPr>
          <w:rFonts w:ascii="Abadi" w:hAnsi="Abadi"/>
        </w:rPr>
        <w:t xml:space="preserve"> legal proceedings, initiated or terminated by the attorney in question. </w:t>
      </w:r>
    </w:p>
    <w:p w14:paraId="69DEEE91" w14:textId="77777777" w:rsidR="00ED6B63" w:rsidRPr="00ED6B63" w:rsidRDefault="00ED6B63" w:rsidP="00ED6B63">
      <w:pPr>
        <w:jc w:val="both"/>
        <w:rPr>
          <w:rFonts w:ascii="Abadi" w:hAnsi="Abadi"/>
        </w:rPr>
      </w:pPr>
      <w:r w:rsidRPr="00ED6B63">
        <w:rPr>
          <w:rFonts w:ascii="Abadi" w:hAnsi="Abadi"/>
        </w:rPr>
        <w:t xml:space="preserve">(b) __% of any sum recovered </w:t>
      </w:r>
      <w:proofErr w:type="gramStart"/>
      <w:r w:rsidRPr="00ED6B63">
        <w:rPr>
          <w:rFonts w:ascii="Abadi" w:hAnsi="Abadi"/>
        </w:rPr>
        <w:t>as a result of</w:t>
      </w:r>
      <w:proofErr w:type="gramEnd"/>
      <w:r w:rsidRPr="00ED6B63">
        <w:rPr>
          <w:rFonts w:ascii="Abadi" w:hAnsi="Abadi"/>
        </w:rPr>
        <w:t xml:space="preserve"> negotiations that lead to a settlement, irrespective of when it occurs. This includes and extends, but is not limited to pretrial, as well as final settlements. </w:t>
      </w:r>
    </w:p>
    <w:p w14:paraId="28731CF3" w14:textId="77777777" w:rsidR="00ED6B63" w:rsidRPr="00ED6B63" w:rsidRDefault="00ED6B63" w:rsidP="00ED6B63">
      <w:pPr>
        <w:jc w:val="both"/>
        <w:rPr>
          <w:rFonts w:ascii="Abadi" w:hAnsi="Abadi"/>
        </w:rPr>
      </w:pPr>
    </w:p>
    <w:p w14:paraId="632A5BCF" w14:textId="77777777" w:rsidR="00ED6B63" w:rsidRPr="00ED6B63" w:rsidRDefault="00ED6B63" w:rsidP="00ED6B63">
      <w:pPr>
        <w:jc w:val="both"/>
        <w:rPr>
          <w:rFonts w:ascii="Abadi" w:hAnsi="Abadi"/>
        </w:rPr>
      </w:pPr>
    </w:p>
    <w:p w14:paraId="6B11039E" w14:textId="77777777" w:rsidR="00ED6B63" w:rsidRPr="00ED6B63" w:rsidRDefault="00ED6B63" w:rsidP="00ED6B63">
      <w:pPr>
        <w:jc w:val="both"/>
        <w:rPr>
          <w:rFonts w:ascii="Abadi" w:hAnsi="Abadi"/>
        </w:rPr>
      </w:pPr>
    </w:p>
    <w:p w14:paraId="06C4A210" w14:textId="77777777" w:rsidR="00ED6B63" w:rsidRPr="00ED6B63" w:rsidRDefault="00ED6B63" w:rsidP="00ED6B63">
      <w:pPr>
        <w:jc w:val="both"/>
        <w:rPr>
          <w:rFonts w:ascii="Abadi" w:hAnsi="Abadi"/>
        </w:rPr>
      </w:pPr>
      <w:r w:rsidRPr="00ED6B63">
        <w:rPr>
          <w:rFonts w:ascii="Abadi" w:hAnsi="Abadi"/>
        </w:rPr>
        <w:t>CLIENT NAME ______________</w:t>
      </w:r>
    </w:p>
    <w:p w14:paraId="4089F563" w14:textId="77777777" w:rsidR="00ED6B63" w:rsidRPr="00ED6B63" w:rsidRDefault="00ED6B63" w:rsidP="00ED6B63">
      <w:pPr>
        <w:jc w:val="both"/>
        <w:rPr>
          <w:rFonts w:ascii="Abadi" w:hAnsi="Abadi"/>
        </w:rPr>
      </w:pPr>
      <w:r w:rsidRPr="00ED6B63">
        <w:rPr>
          <w:rFonts w:ascii="Abadi" w:hAnsi="Abadi"/>
        </w:rPr>
        <w:t>CLIENT SIGNATURE _______________________                             DATE ________</w:t>
      </w:r>
    </w:p>
    <w:p w14:paraId="0797ABF0" w14:textId="77777777" w:rsidR="00ED6B63" w:rsidRPr="00ED6B63" w:rsidRDefault="00ED6B63" w:rsidP="00ED6B63">
      <w:pPr>
        <w:jc w:val="both"/>
        <w:rPr>
          <w:rFonts w:ascii="Abadi" w:hAnsi="Abadi"/>
        </w:rPr>
      </w:pPr>
    </w:p>
    <w:p w14:paraId="60ABC8EA" w14:textId="77777777" w:rsidR="00ED6B63" w:rsidRPr="00ED6B63" w:rsidRDefault="00ED6B63" w:rsidP="00ED6B63">
      <w:pPr>
        <w:jc w:val="both"/>
        <w:rPr>
          <w:rFonts w:ascii="Abadi" w:hAnsi="Abadi"/>
        </w:rPr>
      </w:pPr>
      <w:r w:rsidRPr="00ED6B63">
        <w:rPr>
          <w:rFonts w:ascii="Abadi" w:hAnsi="Abadi"/>
        </w:rPr>
        <w:t>ATTORNEY NAME ________________</w:t>
      </w:r>
    </w:p>
    <w:p w14:paraId="394791B9" w14:textId="77777777" w:rsidR="00ED6B63" w:rsidRPr="00ED6B63" w:rsidRDefault="00ED6B63" w:rsidP="00ED6B63">
      <w:pPr>
        <w:jc w:val="both"/>
        <w:rPr>
          <w:rFonts w:ascii="Abadi" w:hAnsi="Abadi"/>
        </w:rPr>
      </w:pPr>
      <w:r w:rsidRPr="00ED6B63">
        <w:rPr>
          <w:rFonts w:ascii="Abadi" w:hAnsi="Abadi"/>
        </w:rPr>
        <w:t>ATTORNEY SIGNATURE _______________                                       DATE ________</w:t>
      </w:r>
    </w:p>
    <w:p w14:paraId="09AE4273" w14:textId="77777777" w:rsidR="00ED6B63" w:rsidRPr="00ED6B63" w:rsidRDefault="00ED6B63" w:rsidP="00ED6B63">
      <w:pPr>
        <w:jc w:val="both"/>
        <w:rPr>
          <w:rFonts w:ascii="Abadi" w:hAnsi="Abadi"/>
        </w:rPr>
      </w:pPr>
    </w:p>
    <w:p w14:paraId="55E387E5" w14:textId="77777777" w:rsidR="00D30033" w:rsidRPr="00ED6B63" w:rsidRDefault="00D30033" w:rsidP="00ED6B63">
      <w:pPr>
        <w:jc w:val="both"/>
        <w:rPr>
          <w:rFonts w:ascii="Abadi" w:hAnsi="Abadi"/>
        </w:rPr>
      </w:pPr>
    </w:p>
    <w:sectPr w:rsidR="00D30033" w:rsidRPr="00ED6B6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badi">
    <w:charset w:val="00"/>
    <w:family w:val="swiss"/>
    <w:pitch w:val="variable"/>
    <w:sig w:usb0="8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Azt7QwNDQ2NjE1NTdT0lEKTi0uzszPAykwrAUAodxDtiwAAAA="/>
  </w:docVars>
  <w:rsids>
    <w:rsidRoot w:val="00ED6B63"/>
    <w:rsid w:val="00D30033"/>
    <w:rsid w:val="00ED6B63"/>
  </w:rsids>
  <m:mathPr>
    <m:mathFont m:val="Cambria Math"/>
    <m:brkBin m:val="before"/>
    <m:brkBinSub m:val="--"/>
    <m:smallFrac m:val="0"/>
    <m:dispDef/>
    <m:lMargin m:val="0"/>
    <m:rMargin m:val="0"/>
    <m:defJc m:val="centerGroup"/>
    <m:wrapIndent m:val="1440"/>
    <m:intLim m:val="subSup"/>
    <m:naryLim m:val="undOvr"/>
  </m:mathPr>
  <w:themeFontLang w:val="en-P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CDD572"/>
  <w15:chartTrackingRefBased/>
  <w15:docId w15:val="{2A829ABB-740E-405B-8352-59E2DABD85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PK"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D6B63"/>
    <w:pPr>
      <w:spacing w:after="0" w:line="240" w:lineRule="auto"/>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271</Words>
  <Characters>1548</Characters>
  <Application>Microsoft Office Word</Application>
  <DocSecurity>0</DocSecurity>
  <Lines>12</Lines>
  <Paragraphs>3</Paragraphs>
  <ScaleCrop>false</ScaleCrop>
  <Company/>
  <LinksUpToDate>false</LinksUpToDate>
  <CharactersWithSpaces>18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iza Hamid</dc:creator>
  <cp:keywords/>
  <dc:description/>
  <cp:lastModifiedBy>Faiza Hamid</cp:lastModifiedBy>
  <cp:revision>1</cp:revision>
  <cp:lastPrinted>2020-07-31T14:37:00Z</cp:lastPrinted>
  <dcterms:created xsi:type="dcterms:W3CDTF">2020-07-31T14:36:00Z</dcterms:created>
  <dcterms:modified xsi:type="dcterms:W3CDTF">2020-07-31T14:37:00Z</dcterms:modified>
</cp:coreProperties>
</file>